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RPA Challenge Process</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Charitha</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RPA Challenge Process</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56.2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3543300"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4330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6</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6.2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Rpa Challenge - Google Chro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aunch the Website of RPA Challenge and download the shee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Launch the RPA Challenge Website</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2.5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Launch The Website ""https://rpachallenge.com/"</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Download the Excel to Local</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ill all the Input Feilds for each row Till the Round 10</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Enter or Fill all the Required details till round 10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0.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Down Load the Excel</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Then Click on Star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First 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Last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Company Name Press 'Back'</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Role in Company</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Address</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0.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Email</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Phone Number</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On Submi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 Challenge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Finally Click on Submi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ecision</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value' then go to '2. Fill all the Input Feilds for each row Till the Round 10'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value' then go to '5. Capture the Final Result'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If all the Items are Created then go and click on submit and extract the Result</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apture the Final Resul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apture the Resul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64807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ven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End</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24"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26"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2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28"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29"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